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A47016" w14:textId="77777777" w:rsidR="000622C0" w:rsidRDefault="000622C0" w:rsidP="000622C0">
      <w:pPr>
        <w:jc w:val="center"/>
        <w:rPr>
          <w:b/>
          <w:bCs/>
        </w:rPr>
      </w:pPr>
    </w:p>
    <w:p w14:paraId="2156A6E7" w14:textId="77777777" w:rsidR="000622C0" w:rsidRDefault="000622C0" w:rsidP="000622C0">
      <w:pPr>
        <w:jc w:val="center"/>
        <w:rPr>
          <w:b/>
          <w:bCs/>
        </w:rPr>
      </w:pPr>
    </w:p>
    <w:p w14:paraId="0546E50F" w14:textId="77777777" w:rsidR="000622C0" w:rsidRDefault="000622C0" w:rsidP="000622C0">
      <w:pPr>
        <w:jc w:val="center"/>
        <w:rPr>
          <w:b/>
          <w:bCs/>
        </w:rPr>
      </w:pPr>
    </w:p>
    <w:p w14:paraId="7F6D1F72" w14:textId="77777777" w:rsidR="000622C0" w:rsidRDefault="000622C0" w:rsidP="000622C0">
      <w:pPr>
        <w:jc w:val="center"/>
        <w:rPr>
          <w:b/>
          <w:bCs/>
        </w:rPr>
      </w:pPr>
    </w:p>
    <w:p w14:paraId="29505C1E" w14:textId="77777777" w:rsidR="000622C0" w:rsidRDefault="000622C0" w:rsidP="000622C0">
      <w:pPr>
        <w:jc w:val="center"/>
        <w:rPr>
          <w:b/>
          <w:bCs/>
        </w:rPr>
      </w:pPr>
    </w:p>
    <w:p w14:paraId="1549FD1E" w14:textId="185C55B2" w:rsidR="000622C0" w:rsidRPr="000622C0" w:rsidRDefault="000622C0" w:rsidP="000622C0">
      <w:pPr>
        <w:jc w:val="center"/>
        <w:rPr>
          <w:b/>
          <w:bCs/>
        </w:rPr>
      </w:pPr>
      <w:r w:rsidRPr="000622C0">
        <w:rPr>
          <w:b/>
          <w:bCs/>
        </w:rPr>
        <w:t>Dissertation Title</w:t>
      </w:r>
    </w:p>
    <w:p w14:paraId="52803646" w14:textId="77777777" w:rsidR="000622C0" w:rsidRPr="000622C0" w:rsidRDefault="000622C0" w:rsidP="000622C0">
      <w:pPr>
        <w:jc w:val="center"/>
      </w:pPr>
      <w:r w:rsidRPr="000622C0">
        <w:rPr>
          <w:b/>
          <w:bCs/>
        </w:rPr>
        <w:t>Student Name</w:t>
      </w:r>
      <w:r w:rsidRPr="000622C0">
        <w:br/>
      </w:r>
      <w:r w:rsidRPr="000622C0">
        <w:rPr>
          <w:b/>
          <w:bCs/>
        </w:rPr>
        <w:t>University / Institution</w:t>
      </w:r>
      <w:r w:rsidRPr="000622C0">
        <w:br/>
      </w:r>
      <w:r w:rsidRPr="000622C0">
        <w:rPr>
          <w:b/>
          <w:bCs/>
        </w:rPr>
        <w:t>Faculty / School</w:t>
      </w:r>
      <w:r w:rsidRPr="000622C0">
        <w:br/>
      </w:r>
      <w:r w:rsidRPr="000622C0">
        <w:rPr>
          <w:b/>
          <w:bCs/>
        </w:rPr>
        <w:t>Degree Programme</w:t>
      </w:r>
      <w:r w:rsidRPr="000622C0">
        <w:br/>
      </w:r>
      <w:r w:rsidRPr="000622C0">
        <w:rPr>
          <w:b/>
          <w:bCs/>
        </w:rPr>
        <w:t>Supervisor(s)</w:t>
      </w:r>
      <w:r w:rsidRPr="000622C0">
        <w:br/>
      </w:r>
      <w:r w:rsidRPr="000622C0">
        <w:rPr>
          <w:b/>
          <w:bCs/>
        </w:rPr>
        <w:t>Submission Date</w:t>
      </w:r>
    </w:p>
    <w:p w14:paraId="1AFCB8E5" w14:textId="77777777" w:rsidR="000622C0" w:rsidRDefault="000622C0" w:rsidP="000622C0"/>
    <w:p w14:paraId="04D1DE5F" w14:textId="77777777" w:rsidR="000622C0" w:rsidRDefault="000622C0" w:rsidP="000622C0"/>
    <w:p w14:paraId="1BAEF51F" w14:textId="0AEAA532" w:rsidR="000622C0" w:rsidRDefault="000622C0" w:rsidP="000622C0"/>
    <w:p w14:paraId="5B9F6A4C" w14:textId="77777777" w:rsidR="000622C0" w:rsidRDefault="000622C0" w:rsidP="000622C0"/>
    <w:p w14:paraId="46C4C9A7" w14:textId="77777777" w:rsidR="000622C0" w:rsidRDefault="000622C0" w:rsidP="000622C0"/>
    <w:p w14:paraId="65AACDAD" w14:textId="77777777" w:rsidR="000622C0" w:rsidRDefault="000622C0" w:rsidP="000622C0"/>
    <w:p w14:paraId="199F0E68" w14:textId="77777777" w:rsidR="000622C0" w:rsidRDefault="000622C0" w:rsidP="000622C0"/>
    <w:p w14:paraId="237403C6" w14:textId="77777777" w:rsidR="000622C0" w:rsidRDefault="000622C0" w:rsidP="000622C0"/>
    <w:p w14:paraId="7E35B673" w14:textId="77777777" w:rsidR="000622C0" w:rsidRDefault="000622C0" w:rsidP="000622C0"/>
    <w:p w14:paraId="78C22339" w14:textId="77777777" w:rsidR="000622C0" w:rsidRDefault="000622C0" w:rsidP="000622C0"/>
    <w:p w14:paraId="650F6708" w14:textId="77777777" w:rsidR="000622C0" w:rsidRPr="000622C0" w:rsidRDefault="000622C0" w:rsidP="000622C0"/>
    <w:p w14:paraId="21FE6A00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lastRenderedPageBreak/>
        <w:t>Abstract</w:t>
      </w:r>
    </w:p>
    <w:p w14:paraId="38353D45" w14:textId="77777777" w:rsidR="000622C0" w:rsidRPr="000622C0" w:rsidRDefault="000622C0" w:rsidP="000622C0">
      <w:r w:rsidRPr="000622C0">
        <w:t>Provide a concise overview of the study (typically 200–300 words, depending on institutional guidelines). Include: background/context, problem statement, aim/objectives, methodology, key findings, contributions, and implications.</w:t>
      </w:r>
    </w:p>
    <w:p w14:paraId="6D7C4D8A" w14:textId="1AF09844" w:rsidR="000622C0" w:rsidRPr="000622C0" w:rsidRDefault="000622C0" w:rsidP="000622C0"/>
    <w:p w14:paraId="54B7A04A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Keywords</w:t>
      </w:r>
    </w:p>
    <w:p w14:paraId="238D2C26" w14:textId="77777777" w:rsidR="000622C0" w:rsidRPr="000622C0" w:rsidRDefault="000622C0" w:rsidP="000622C0">
      <w:r w:rsidRPr="000622C0">
        <w:t>List 4–6 keywords.</w:t>
      </w:r>
    </w:p>
    <w:p w14:paraId="79E36B8B" w14:textId="1B0E33EF" w:rsidR="000622C0" w:rsidRPr="000622C0" w:rsidRDefault="000622C0" w:rsidP="000622C0"/>
    <w:p w14:paraId="24A1A71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Declaration / Statement of Originality</w:t>
      </w:r>
    </w:p>
    <w:p w14:paraId="6894C180" w14:textId="77777777" w:rsidR="000622C0" w:rsidRPr="000622C0" w:rsidRDefault="000622C0" w:rsidP="000622C0">
      <w:r w:rsidRPr="000622C0">
        <w:t>(Optional / institution-specific)</w:t>
      </w:r>
    </w:p>
    <w:p w14:paraId="2DD02DA8" w14:textId="0AEB1964" w:rsidR="000622C0" w:rsidRPr="000622C0" w:rsidRDefault="000622C0" w:rsidP="000622C0"/>
    <w:p w14:paraId="26745DE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Acknowledgements</w:t>
      </w:r>
    </w:p>
    <w:p w14:paraId="5944030B" w14:textId="77777777" w:rsidR="000622C0" w:rsidRPr="000622C0" w:rsidRDefault="000622C0" w:rsidP="000622C0">
      <w:r w:rsidRPr="000622C0">
        <w:t>(Optional)</w:t>
      </w:r>
    </w:p>
    <w:p w14:paraId="2135B4CF" w14:textId="7839C254" w:rsidR="000622C0" w:rsidRPr="000622C0" w:rsidRDefault="000622C0" w:rsidP="000622C0"/>
    <w:p w14:paraId="24662DB0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Table of Contents</w:t>
      </w:r>
    </w:p>
    <w:p w14:paraId="7EF36D29" w14:textId="5AE108C6" w:rsidR="000622C0" w:rsidRPr="000622C0" w:rsidRDefault="000622C0" w:rsidP="000622C0"/>
    <w:p w14:paraId="5BAFAEE3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List of Figures</w:t>
      </w:r>
    </w:p>
    <w:p w14:paraId="7DD51101" w14:textId="77777777" w:rsidR="000622C0" w:rsidRPr="000622C0" w:rsidRDefault="000622C0" w:rsidP="000622C0">
      <w:r w:rsidRPr="000622C0">
        <w:t>(Optional)</w:t>
      </w:r>
    </w:p>
    <w:p w14:paraId="71FA4BB2" w14:textId="061A824E" w:rsidR="000622C0" w:rsidRPr="000622C0" w:rsidRDefault="000622C0" w:rsidP="000622C0"/>
    <w:p w14:paraId="2A36E114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List of Tables</w:t>
      </w:r>
    </w:p>
    <w:p w14:paraId="16658805" w14:textId="77777777" w:rsidR="000622C0" w:rsidRPr="000622C0" w:rsidRDefault="000622C0" w:rsidP="000622C0">
      <w:r w:rsidRPr="000622C0">
        <w:t>(Optional)</w:t>
      </w:r>
    </w:p>
    <w:p w14:paraId="501FF3CB" w14:textId="42058CCE" w:rsidR="000622C0" w:rsidRPr="000622C0" w:rsidRDefault="000622C0" w:rsidP="000622C0"/>
    <w:p w14:paraId="74D893A0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Chapter One: Introduction</w:t>
      </w:r>
    </w:p>
    <w:p w14:paraId="33A45C02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1.1 Background of the Study</w:t>
      </w:r>
    </w:p>
    <w:p w14:paraId="436A8E5F" w14:textId="77777777" w:rsidR="000622C0" w:rsidRPr="000622C0" w:rsidRDefault="000622C0" w:rsidP="000622C0">
      <w:r w:rsidRPr="000622C0">
        <w:t>Introduce the broader academic and practical context. Define core concepts and situate the topic within the discipline.</w:t>
      </w:r>
    </w:p>
    <w:p w14:paraId="69E49D96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1.2 Problem Statement</w:t>
      </w:r>
    </w:p>
    <w:p w14:paraId="027E83D9" w14:textId="77777777" w:rsidR="000622C0" w:rsidRPr="000622C0" w:rsidRDefault="000622C0" w:rsidP="000622C0">
      <w:r w:rsidRPr="000622C0">
        <w:t>Clearly articulate the research problem or gap. Explain why it matters academically and/or practically.</w:t>
      </w:r>
    </w:p>
    <w:p w14:paraId="4A94D514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1.3 Aim and Research Questions / Objectives</w:t>
      </w:r>
    </w:p>
    <w:p w14:paraId="4ABF316A" w14:textId="77777777" w:rsidR="000622C0" w:rsidRPr="000622C0" w:rsidRDefault="000622C0" w:rsidP="000622C0">
      <w:r w:rsidRPr="000622C0">
        <w:t>State the overall aim. List specific research questions or objectives.</w:t>
      </w:r>
    </w:p>
    <w:p w14:paraId="23D7957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1.4 Significance / Contributions of the Study</w:t>
      </w:r>
    </w:p>
    <w:p w14:paraId="208E980E" w14:textId="77777777" w:rsidR="000622C0" w:rsidRPr="000622C0" w:rsidRDefault="000622C0" w:rsidP="000622C0">
      <w:r w:rsidRPr="000622C0">
        <w:t>Explain theoretical, methodological, and/or practical contributions.</w:t>
      </w:r>
    </w:p>
    <w:p w14:paraId="196C1B0B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1.5 Scope and Limitations</w:t>
      </w:r>
    </w:p>
    <w:p w14:paraId="6356332F" w14:textId="77777777" w:rsidR="000622C0" w:rsidRPr="000622C0" w:rsidRDefault="000622C0" w:rsidP="000622C0">
      <w:r w:rsidRPr="000622C0">
        <w:t>Define boundaries of the study (conceptual, geographical, methodological).</w:t>
      </w:r>
    </w:p>
    <w:p w14:paraId="7CF68922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1.6 Dissertation Structure</w:t>
      </w:r>
    </w:p>
    <w:p w14:paraId="18F7CF3F" w14:textId="77777777" w:rsidR="000622C0" w:rsidRPr="000622C0" w:rsidRDefault="000622C0" w:rsidP="000622C0">
      <w:r w:rsidRPr="000622C0">
        <w:t>Briefly describe the contents of each chapter.</w:t>
      </w:r>
    </w:p>
    <w:p w14:paraId="75D65AF5" w14:textId="69F78397" w:rsidR="000622C0" w:rsidRPr="000622C0" w:rsidRDefault="000622C0" w:rsidP="000622C0"/>
    <w:p w14:paraId="3B6C5640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Chapter Two: Literature Review</w:t>
      </w:r>
    </w:p>
    <w:p w14:paraId="4635A8CC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2.1 Introduction</w:t>
      </w:r>
    </w:p>
    <w:p w14:paraId="139961E5" w14:textId="77777777" w:rsidR="000622C0" w:rsidRPr="000622C0" w:rsidRDefault="000622C0" w:rsidP="000622C0">
      <w:r w:rsidRPr="000622C0">
        <w:t>Outline the purpose and structure of the chapter.</w:t>
      </w:r>
    </w:p>
    <w:p w14:paraId="7E4D421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2.2 Thematic / Conceptual Review</w:t>
      </w:r>
    </w:p>
    <w:p w14:paraId="74EE4E04" w14:textId="77777777" w:rsidR="000622C0" w:rsidRPr="000622C0" w:rsidRDefault="000622C0" w:rsidP="000622C0">
      <w:r w:rsidRPr="000622C0">
        <w:t>Review key theories, concepts, and debates relevant to the study.</w:t>
      </w:r>
    </w:p>
    <w:p w14:paraId="7533D67A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2.3 Empirical Review</w:t>
      </w:r>
    </w:p>
    <w:p w14:paraId="60B7FD3B" w14:textId="77777777" w:rsidR="000622C0" w:rsidRPr="000622C0" w:rsidRDefault="000622C0" w:rsidP="000622C0">
      <w:r w:rsidRPr="000622C0">
        <w:t>Discuss prior empirical studies, methods used, and key findings.</w:t>
      </w:r>
    </w:p>
    <w:p w14:paraId="0D7AA477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2.4 Methodological Review (Optional)</w:t>
      </w:r>
    </w:p>
    <w:p w14:paraId="35042F84" w14:textId="77777777" w:rsidR="000622C0" w:rsidRPr="000622C0" w:rsidRDefault="000622C0" w:rsidP="000622C0">
      <w:r w:rsidRPr="000622C0">
        <w:t>Critically assess methodologies used in prior research.</w:t>
      </w:r>
    </w:p>
    <w:p w14:paraId="7C9F9CF6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2.5 Research Gaps</w:t>
      </w:r>
    </w:p>
    <w:p w14:paraId="12558A8C" w14:textId="77777777" w:rsidR="000622C0" w:rsidRPr="000622C0" w:rsidRDefault="000622C0" w:rsidP="000622C0">
      <w:r w:rsidRPr="000622C0">
        <w:t>Identify unresolved issues or gaps that justify the current study.</w:t>
      </w:r>
    </w:p>
    <w:p w14:paraId="76B0D607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2.6 Conceptual / Analytical Framework (Optional)</w:t>
      </w:r>
    </w:p>
    <w:p w14:paraId="790FBB15" w14:textId="77777777" w:rsidR="000622C0" w:rsidRPr="000622C0" w:rsidRDefault="000622C0" w:rsidP="000622C0">
      <w:r w:rsidRPr="000622C0">
        <w:t>Present a model or framework guiding the study.</w:t>
      </w:r>
    </w:p>
    <w:p w14:paraId="6B890E3C" w14:textId="57802001" w:rsidR="000622C0" w:rsidRPr="000622C0" w:rsidRDefault="000622C0" w:rsidP="000622C0"/>
    <w:p w14:paraId="03F40C83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Chapter Three: Theoretical Framework / Methodology</w:t>
      </w:r>
    </w:p>
    <w:p w14:paraId="4490A2AE" w14:textId="77777777" w:rsidR="000622C0" w:rsidRPr="000622C0" w:rsidRDefault="000622C0" w:rsidP="000622C0">
      <w:r w:rsidRPr="000622C0">
        <w:rPr>
          <w:i/>
          <w:iCs/>
        </w:rPr>
        <w:t>(Choose structure based on discipline)</w:t>
      </w:r>
    </w:p>
    <w:p w14:paraId="7BBDC3A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Option A: Theoretical Framework</w:t>
      </w:r>
    </w:p>
    <w:p w14:paraId="3A08B537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1 Introduction</w:t>
      </w:r>
    </w:p>
    <w:p w14:paraId="7B1CD213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2 Theoretical Foundations</w:t>
      </w:r>
    </w:p>
    <w:p w14:paraId="1BB40D9A" w14:textId="77777777" w:rsidR="000622C0" w:rsidRPr="000622C0" w:rsidRDefault="000622C0" w:rsidP="000622C0">
      <w:r w:rsidRPr="000622C0">
        <w:t>Explain theories or models underpinning the study.</w:t>
      </w:r>
    </w:p>
    <w:p w14:paraId="657A9998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3 Key Constructs and Assumptions</w:t>
      </w:r>
    </w:p>
    <w:p w14:paraId="2B635574" w14:textId="77777777" w:rsidR="000622C0" w:rsidRPr="000622C0" w:rsidRDefault="000622C0" w:rsidP="000622C0">
      <w:r w:rsidRPr="000622C0">
        <w:t>Define variables, constructs, or analytical categories.</w:t>
      </w:r>
    </w:p>
    <w:p w14:paraId="1CD218F0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4 Propositions / Hypotheses (If applicable)</w:t>
      </w:r>
    </w:p>
    <w:p w14:paraId="431361D7" w14:textId="6958B2A2" w:rsidR="000622C0" w:rsidRPr="000622C0" w:rsidRDefault="000622C0" w:rsidP="000622C0"/>
    <w:p w14:paraId="599D46DA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Option B: Research Methodology</w:t>
      </w:r>
    </w:p>
    <w:p w14:paraId="01B3F98F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1 Research Design</w:t>
      </w:r>
    </w:p>
    <w:p w14:paraId="707986B0" w14:textId="77777777" w:rsidR="000622C0" w:rsidRPr="000622C0" w:rsidRDefault="000622C0" w:rsidP="000622C0">
      <w:r w:rsidRPr="000622C0">
        <w:t>Describe the overall design (qualitative, quantitative, mixed methods, experimental, etc.).</w:t>
      </w:r>
    </w:p>
    <w:p w14:paraId="0131006F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2 Study Area / Context</w:t>
      </w:r>
    </w:p>
    <w:p w14:paraId="4FEA5B7E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3 Population and Sampling</w:t>
      </w:r>
    </w:p>
    <w:p w14:paraId="6CC4E151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4 Data Collection Methods</w:t>
      </w:r>
    </w:p>
    <w:p w14:paraId="5804BEFC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5 Data Analysis Techniques</w:t>
      </w:r>
    </w:p>
    <w:p w14:paraId="491FAC61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6 Validity, Reliability, and Trustworthiness</w:t>
      </w:r>
    </w:p>
    <w:p w14:paraId="5F24CF1E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3.7 Ethical Considerations</w:t>
      </w:r>
    </w:p>
    <w:p w14:paraId="222A8F7C" w14:textId="0AC9DCC0" w:rsidR="000622C0" w:rsidRPr="000622C0" w:rsidRDefault="000622C0" w:rsidP="000622C0"/>
    <w:p w14:paraId="55CF5CD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Chapter Four: System Design / Model Development / Study Implementation</w:t>
      </w:r>
    </w:p>
    <w:p w14:paraId="0F2A7BCE" w14:textId="77777777" w:rsidR="000622C0" w:rsidRPr="000622C0" w:rsidRDefault="000622C0" w:rsidP="000622C0">
      <w:r w:rsidRPr="000622C0">
        <w:rPr>
          <w:i/>
          <w:iCs/>
        </w:rPr>
        <w:t>(Adapt title to suit discipline)</w:t>
      </w:r>
    </w:p>
    <w:p w14:paraId="6BDC486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4.1 Overview of the Proposed Approach</w:t>
      </w:r>
    </w:p>
    <w:p w14:paraId="7CD37F72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4.2 Requirements / Variables / Design Criteria</w:t>
      </w:r>
    </w:p>
    <w:p w14:paraId="58CD3060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4.3 Architecture / Model / Framework Description</w:t>
      </w:r>
    </w:p>
    <w:p w14:paraId="52C5A55F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4.4 Tools, Instruments, or Technologies Used</w:t>
      </w:r>
    </w:p>
    <w:p w14:paraId="036606D5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4.5 Implementation Procedures</w:t>
      </w:r>
    </w:p>
    <w:p w14:paraId="7C20BA45" w14:textId="7D267ACD" w:rsidR="000622C0" w:rsidRPr="000622C0" w:rsidRDefault="000622C0" w:rsidP="000622C0"/>
    <w:p w14:paraId="0E96DF4E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Chapter Five: Results and Analysis</w:t>
      </w:r>
    </w:p>
    <w:p w14:paraId="4D017F17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5.1 Introduction</w:t>
      </w:r>
    </w:p>
    <w:p w14:paraId="4D756155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5.2 Descriptive Results</w:t>
      </w:r>
    </w:p>
    <w:p w14:paraId="2B23DAC3" w14:textId="77777777" w:rsidR="000622C0" w:rsidRPr="000622C0" w:rsidRDefault="000622C0" w:rsidP="000622C0">
      <w:r w:rsidRPr="000622C0">
        <w:t>Present findings using tables and figures where appropriate.</w:t>
      </w:r>
    </w:p>
    <w:p w14:paraId="198C3F5D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5.3 Analytical / Inferential Results</w:t>
      </w:r>
    </w:p>
    <w:p w14:paraId="34678211" w14:textId="77777777" w:rsidR="000622C0" w:rsidRPr="000622C0" w:rsidRDefault="000622C0" w:rsidP="000622C0">
      <w:r w:rsidRPr="000622C0">
        <w:t>Interpret results in relation to research questions or hypotheses.</w:t>
      </w:r>
    </w:p>
    <w:p w14:paraId="01F59142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5.4 Case Studies / Examples (If applicable)</w:t>
      </w:r>
    </w:p>
    <w:p w14:paraId="44D2449A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5.5 Summary of Findings</w:t>
      </w:r>
    </w:p>
    <w:p w14:paraId="519EA78E" w14:textId="48420E7F" w:rsidR="000622C0" w:rsidRPr="000622C0" w:rsidRDefault="000622C0" w:rsidP="000622C0"/>
    <w:p w14:paraId="4E8EDABC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Chapter Six: Discussion</w:t>
      </w:r>
    </w:p>
    <w:p w14:paraId="596A4A91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6.1 Interpretation of Key Findings</w:t>
      </w:r>
    </w:p>
    <w:p w14:paraId="5DBB8892" w14:textId="77777777" w:rsidR="000622C0" w:rsidRPr="000622C0" w:rsidRDefault="000622C0" w:rsidP="000622C0">
      <w:r w:rsidRPr="000622C0">
        <w:t>Relate results to the literature and theoretical framework.</w:t>
      </w:r>
    </w:p>
    <w:p w14:paraId="7E733874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6.2 Implications</w:t>
      </w:r>
    </w:p>
    <w:p w14:paraId="2549BE2B" w14:textId="77777777" w:rsidR="000622C0" w:rsidRPr="000622C0" w:rsidRDefault="000622C0" w:rsidP="000622C0">
      <w:r w:rsidRPr="000622C0">
        <w:t>Discuss theoretical, practical, and policy implications.</w:t>
      </w:r>
    </w:p>
    <w:p w14:paraId="19112D33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6.3 Comparison with Previous Studies</w:t>
      </w:r>
    </w:p>
    <w:p w14:paraId="42FFAC22" w14:textId="2932FA13" w:rsidR="000622C0" w:rsidRPr="000622C0" w:rsidRDefault="000622C0" w:rsidP="000622C0"/>
    <w:p w14:paraId="657B6D70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Chapter Seven: Conclusion and Recommendations</w:t>
      </w:r>
    </w:p>
    <w:p w14:paraId="4B2260C4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7.1 Summary of the Study</w:t>
      </w:r>
    </w:p>
    <w:p w14:paraId="00E71B72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7.2 Conclusions</w:t>
      </w:r>
    </w:p>
    <w:p w14:paraId="3D148888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7.3 Limitations of the Study</w:t>
      </w:r>
    </w:p>
    <w:p w14:paraId="57C69203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7.4 Recommendations for Practice / Policy</w:t>
      </w:r>
    </w:p>
    <w:p w14:paraId="77DC62C4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7.5 Directions for Future Research</w:t>
      </w:r>
    </w:p>
    <w:p w14:paraId="5CC5E5B3" w14:textId="23B07FE0" w:rsidR="000622C0" w:rsidRPr="000622C0" w:rsidRDefault="000622C0" w:rsidP="000622C0"/>
    <w:p w14:paraId="2F09DE78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References</w:t>
      </w:r>
    </w:p>
    <w:p w14:paraId="28A85E4A" w14:textId="77777777" w:rsidR="000622C0" w:rsidRPr="000622C0" w:rsidRDefault="000622C0" w:rsidP="000622C0">
      <w:r w:rsidRPr="000622C0">
        <w:t>List all sources cited, formatted according to the required referencing style (APA, Harvard, MLA, Chicago, etc.).</w:t>
      </w:r>
    </w:p>
    <w:p w14:paraId="5E35F54D" w14:textId="4526671A" w:rsidR="000622C0" w:rsidRPr="000622C0" w:rsidRDefault="000622C0" w:rsidP="000622C0"/>
    <w:p w14:paraId="5710828F" w14:textId="77777777" w:rsidR="000622C0" w:rsidRPr="000622C0" w:rsidRDefault="000622C0" w:rsidP="000622C0">
      <w:pPr>
        <w:rPr>
          <w:b/>
          <w:bCs/>
        </w:rPr>
      </w:pPr>
      <w:r w:rsidRPr="000622C0">
        <w:rPr>
          <w:b/>
          <w:bCs/>
        </w:rPr>
        <w:t>Appendices</w:t>
      </w:r>
    </w:p>
    <w:p w14:paraId="2F6D7DE5" w14:textId="77777777" w:rsidR="000622C0" w:rsidRPr="000622C0" w:rsidRDefault="000622C0" w:rsidP="000622C0">
      <w:r w:rsidRPr="000622C0">
        <w:t>(Optional)</w:t>
      </w:r>
    </w:p>
    <w:p w14:paraId="16837AC8" w14:textId="77777777" w:rsidR="000622C0" w:rsidRPr="000622C0" w:rsidRDefault="000622C0" w:rsidP="000622C0">
      <w:r w:rsidRPr="000622C0">
        <w:t>Appendix A: Instruments / Questionnaires</w:t>
      </w:r>
      <w:r w:rsidRPr="000622C0">
        <w:br/>
        <w:t>Appendix B: Additional Tables or Figures</w:t>
      </w:r>
      <w:r w:rsidRPr="000622C0">
        <w:br/>
        <w:t>Appendix C: Ethical Approval Documents</w:t>
      </w:r>
    </w:p>
    <w:p w14:paraId="56ABEC5F" w14:textId="77777777" w:rsidR="00026F50" w:rsidRPr="000622C0" w:rsidRDefault="00026F50" w:rsidP="000622C0"/>
    <w:sectPr w:rsidR="00026F50" w:rsidRPr="000622C0" w:rsidSect="006C073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CD5B51" w14:textId="77777777" w:rsidR="0096268D" w:rsidRDefault="0096268D" w:rsidP="00797DDC">
      <w:pPr>
        <w:spacing w:line="240" w:lineRule="auto"/>
      </w:pPr>
      <w:r>
        <w:separator/>
      </w:r>
    </w:p>
  </w:endnote>
  <w:endnote w:type="continuationSeparator" w:id="0">
    <w:p w14:paraId="32BF9764" w14:textId="77777777" w:rsidR="0096268D" w:rsidRDefault="0096268D" w:rsidP="00797D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559B8" w14:textId="77777777" w:rsidR="0096268D" w:rsidRDefault="0096268D" w:rsidP="00797DDC">
      <w:pPr>
        <w:spacing w:line="240" w:lineRule="auto"/>
      </w:pPr>
      <w:r>
        <w:separator/>
      </w:r>
    </w:p>
  </w:footnote>
  <w:footnote w:type="continuationSeparator" w:id="0">
    <w:p w14:paraId="1CAA3CF1" w14:textId="77777777" w:rsidR="0096268D" w:rsidRDefault="0096268D" w:rsidP="00797DD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4F7707" w14:textId="0083FE6D" w:rsidR="00797DDC" w:rsidRDefault="00797DDC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564F4"/>
    <w:multiLevelType w:val="multilevel"/>
    <w:tmpl w:val="688A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12054F"/>
    <w:multiLevelType w:val="hybridMultilevel"/>
    <w:tmpl w:val="9ABA7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85293"/>
    <w:multiLevelType w:val="multilevel"/>
    <w:tmpl w:val="0C14B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993E5F"/>
    <w:multiLevelType w:val="multilevel"/>
    <w:tmpl w:val="FC002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3220BD"/>
    <w:multiLevelType w:val="multilevel"/>
    <w:tmpl w:val="307EDB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407334EF"/>
    <w:multiLevelType w:val="multilevel"/>
    <w:tmpl w:val="EB48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962C4B"/>
    <w:multiLevelType w:val="multilevel"/>
    <w:tmpl w:val="E536F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DA6BE6"/>
    <w:multiLevelType w:val="multilevel"/>
    <w:tmpl w:val="5E1A7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20245F"/>
    <w:multiLevelType w:val="multilevel"/>
    <w:tmpl w:val="173EF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7F7074"/>
    <w:multiLevelType w:val="multilevel"/>
    <w:tmpl w:val="A9BE4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D049A2"/>
    <w:multiLevelType w:val="multilevel"/>
    <w:tmpl w:val="1916B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DD14EB"/>
    <w:multiLevelType w:val="multilevel"/>
    <w:tmpl w:val="7D104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665DD"/>
    <w:multiLevelType w:val="multilevel"/>
    <w:tmpl w:val="18DCF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534CA6"/>
    <w:multiLevelType w:val="multilevel"/>
    <w:tmpl w:val="8222D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C462D8"/>
    <w:multiLevelType w:val="multilevel"/>
    <w:tmpl w:val="77022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4937394">
    <w:abstractNumId w:val="7"/>
  </w:num>
  <w:num w:numId="2" w16cid:durableId="1425421760">
    <w:abstractNumId w:val="5"/>
  </w:num>
  <w:num w:numId="3" w16cid:durableId="770053070">
    <w:abstractNumId w:val="3"/>
  </w:num>
  <w:num w:numId="4" w16cid:durableId="1799761305">
    <w:abstractNumId w:val="8"/>
  </w:num>
  <w:num w:numId="5" w16cid:durableId="1605721534">
    <w:abstractNumId w:val="0"/>
  </w:num>
  <w:num w:numId="6" w16cid:durableId="1294480192">
    <w:abstractNumId w:val="14"/>
  </w:num>
  <w:num w:numId="7" w16cid:durableId="1091333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72677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311265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00813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77554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873906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34767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58357997">
    <w:abstractNumId w:val="4"/>
  </w:num>
  <w:num w:numId="15" w16cid:durableId="3915812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NTExtDQ2NjUwMrNQ0lEKTi0uzszPAykwqwUABpcD6iwAAAA="/>
  </w:docVars>
  <w:rsids>
    <w:rsidRoot w:val="008371F3"/>
    <w:rsid w:val="000029C5"/>
    <w:rsid w:val="00003C20"/>
    <w:rsid w:val="00011BF7"/>
    <w:rsid w:val="000140E9"/>
    <w:rsid w:val="00016215"/>
    <w:rsid w:val="000214BD"/>
    <w:rsid w:val="00026F50"/>
    <w:rsid w:val="00026F89"/>
    <w:rsid w:val="00042520"/>
    <w:rsid w:val="000557D6"/>
    <w:rsid w:val="000570BE"/>
    <w:rsid w:val="000622C0"/>
    <w:rsid w:val="000671F3"/>
    <w:rsid w:val="00075997"/>
    <w:rsid w:val="000A0981"/>
    <w:rsid w:val="000B6A5B"/>
    <w:rsid w:val="000C7A62"/>
    <w:rsid w:val="000D0B3D"/>
    <w:rsid w:val="000E12BB"/>
    <w:rsid w:val="000E264C"/>
    <w:rsid w:val="000E272B"/>
    <w:rsid w:val="000E2871"/>
    <w:rsid w:val="000E46B7"/>
    <w:rsid w:val="000F05C5"/>
    <w:rsid w:val="000F5453"/>
    <w:rsid w:val="0010634D"/>
    <w:rsid w:val="0010683B"/>
    <w:rsid w:val="00121A0D"/>
    <w:rsid w:val="001339F3"/>
    <w:rsid w:val="0013751C"/>
    <w:rsid w:val="001429DF"/>
    <w:rsid w:val="0014349E"/>
    <w:rsid w:val="00143860"/>
    <w:rsid w:val="001577D0"/>
    <w:rsid w:val="00160D76"/>
    <w:rsid w:val="00182905"/>
    <w:rsid w:val="00193535"/>
    <w:rsid w:val="00194A17"/>
    <w:rsid w:val="00194CFC"/>
    <w:rsid w:val="001B0DC1"/>
    <w:rsid w:val="001B4BB9"/>
    <w:rsid w:val="001B6465"/>
    <w:rsid w:val="001D53AF"/>
    <w:rsid w:val="001D60AA"/>
    <w:rsid w:val="001E15F3"/>
    <w:rsid w:val="001E15F7"/>
    <w:rsid w:val="001F0AA8"/>
    <w:rsid w:val="0020334C"/>
    <w:rsid w:val="00203AE1"/>
    <w:rsid w:val="00212CB7"/>
    <w:rsid w:val="00224D50"/>
    <w:rsid w:val="0023361E"/>
    <w:rsid w:val="002371A7"/>
    <w:rsid w:val="00241995"/>
    <w:rsid w:val="00250D57"/>
    <w:rsid w:val="002633CA"/>
    <w:rsid w:val="002A0A8A"/>
    <w:rsid w:val="002A2ED5"/>
    <w:rsid w:val="002B593D"/>
    <w:rsid w:val="002B5A32"/>
    <w:rsid w:val="002C0775"/>
    <w:rsid w:val="002C14B1"/>
    <w:rsid w:val="002D3779"/>
    <w:rsid w:val="002D4E6E"/>
    <w:rsid w:val="002D5A21"/>
    <w:rsid w:val="002F196C"/>
    <w:rsid w:val="002F1E1C"/>
    <w:rsid w:val="002F52A7"/>
    <w:rsid w:val="00300EB4"/>
    <w:rsid w:val="0030272C"/>
    <w:rsid w:val="00326183"/>
    <w:rsid w:val="00333E3B"/>
    <w:rsid w:val="0033721B"/>
    <w:rsid w:val="00337DF5"/>
    <w:rsid w:val="003518F7"/>
    <w:rsid w:val="003537A3"/>
    <w:rsid w:val="00362706"/>
    <w:rsid w:val="00373FD6"/>
    <w:rsid w:val="003742F9"/>
    <w:rsid w:val="00377762"/>
    <w:rsid w:val="003A4CCF"/>
    <w:rsid w:val="003B2E3E"/>
    <w:rsid w:val="003C0420"/>
    <w:rsid w:val="003C3464"/>
    <w:rsid w:val="003D251C"/>
    <w:rsid w:val="003E2559"/>
    <w:rsid w:val="003F1722"/>
    <w:rsid w:val="003F667C"/>
    <w:rsid w:val="004107FD"/>
    <w:rsid w:val="004229D1"/>
    <w:rsid w:val="0042513F"/>
    <w:rsid w:val="00441C0D"/>
    <w:rsid w:val="00453369"/>
    <w:rsid w:val="00461B1D"/>
    <w:rsid w:val="00462AC2"/>
    <w:rsid w:val="004630B9"/>
    <w:rsid w:val="004832A3"/>
    <w:rsid w:val="0049206F"/>
    <w:rsid w:val="004B6F99"/>
    <w:rsid w:val="004C0521"/>
    <w:rsid w:val="004C0ADF"/>
    <w:rsid w:val="004C62B5"/>
    <w:rsid w:val="004E29BE"/>
    <w:rsid w:val="004E3683"/>
    <w:rsid w:val="004F5754"/>
    <w:rsid w:val="005025B6"/>
    <w:rsid w:val="00503487"/>
    <w:rsid w:val="00521A78"/>
    <w:rsid w:val="00527249"/>
    <w:rsid w:val="005279A6"/>
    <w:rsid w:val="00533B47"/>
    <w:rsid w:val="00535F50"/>
    <w:rsid w:val="00551CF4"/>
    <w:rsid w:val="0055648D"/>
    <w:rsid w:val="00564982"/>
    <w:rsid w:val="0056646C"/>
    <w:rsid w:val="00566754"/>
    <w:rsid w:val="005717D6"/>
    <w:rsid w:val="005779D6"/>
    <w:rsid w:val="0058008A"/>
    <w:rsid w:val="005812F1"/>
    <w:rsid w:val="005A0EDF"/>
    <w:rsid w:val="005A3E45"/>
    <w:rsid w:val="005A6035"/>
    <w:rsid w:val="005B4B38"/>
    <w:rsid w:val="005B767E"/>
    <w:rsid w:val="005D1442"/>
    <w:rsid w:val="005D1DC1"/>
    <w:rsid w:val="005D59CC"/>
    <w:rsid w:val="005E4694"/>
    <w:rsid w:val="005E639C"/>
    <w:rsid w:val="005F2223"/>
    <w:rsid w:val="005F632B"/>
    <w:rsid w:val="006157D5"/>
    <w:rsid w:val="00617798"/>
    <w:rsid w:val="006205B5"/>
    <w:rsid w:val="00621306"/>
    <w:rsid w:val="00626DEE"/>
    <w:rsid w:val="00630AD5"/>
    <w:rsid w:val="006337AD"/>
    <w:rsid w:val="00634639"/>
    <w:rsid w:val="00634642"/>
    <w:rsid w:val="006357CD"/>
    <w:rsid w:val="006400DD"/>
    <w:rsid w:val="00660B63"/>
    <w:rsid w:val="00665700"/>
    <w:rsid w:val="00673114"/>
    <w:rsid w:val="00676345"/>
    <w:rsid w:val="00677D64"/>
    <w:rsid w:val="00690EA5"/>
    <w:rsid w:val="00696C4D"/>
    <w:rsid w:val="00696D0A"/>
    <w:rsid w:val="006A4CF4"/>
    <w:rsid w:val="006B21DA"/>
    <w:rsid w:val="006C0735"/>
    <w:rsid w:val="006C1C9B"/>
    <w:rsid w:val="006D0CE4"/>
    <w:rsid w:val="006D6B8C"/>
    <w:rsid w:val="006E166F"/>
    <w:rsid w:val="006F16A8"/>
    <w:rsid w:val="007041F9"/>
    <w:rsid w:val="007056AD"/>
    <w:rsid w:val="00727042"/>
    <w:rsid w:val="00732E5E"/>
    <w:rsid w:val="00741AE0"/>
    <w:rsid w:val="00741F78"/>
    <w:rsid w:val="0075021D"/>
    <w:rsid w:val="00755778"/>
    <w:rsid w:val="007559EB"/>
    <w:rsid w:val="007670F0"/>
    <w:rsid w:val="00774508"/>
    <w:rsid w:val="00780DDC"/>
    <w:rsid w:val="007939AE"/>
    <w:rsid w:val="00793C1B"/>
    <w:rsid w:val="00797DDC"/>
    <w:rsid w:val="007A1DFA"/>
    <w:rsid w:val="007A2523"/>
    <w:rsid w:val="007A52DE"/>
    <w:rsid w:val="007B662D"/>
    <w:rsid w:val="007D644E"/>
    <w:rsid w:val="007D67EB"/>
    <w:rsid w:val="007D6D04"/>
    <w:rsid w:val="007E2706"/>
    <w:rsid w:val="007E27DB"/>
    <w:rsid w:val="007E3E7E"/>
    <w:rsid w:val="007E73E4"/>
    <w:rsid w:val="007F60E7"/>
    <w:rsid w:val="007F7303"/>
    <w:rsid w:val="00801E55"/>
    <w:rsid w:val="00812DCD"/>
    <w:rsid w:val="00817477"/>
    <w:rsid w:val="00820B76"/>
    <w:rsid w:val="00831D71"/>
    <w:rsid w:val="00832370"/>
    <w:rsid w:val="008371F3"/>
    <w:rsid w:val="008414AE"/>
    <w:rsid w:val="00851A73"/>
    <w:rsid w:val="00854BCD"/>
    <w:rsid w:val="00855D6D"/>
    <w:rsid w:val="00861E4A"/>
    <w:rsid w:val="00864B0F"/>
    <w:rsid w:val="00881A47"/>
    <w:rsid w:val="008831A9"/>
    <w:rsid w:val="008831DE"/>
    <w:rsid w:val="00891772"/>
    <w:rsid w:val="00896F0F"/>
    <w:rsid w:val="008B1839"/>
    <w:rsid w:val="008B3DF5"/>
    <w:rsid w:val="008C1F48"/>
    <w:rsid w:val="008D43A4"/>
    <w:rsid w:val="008D5407"/>
    <w:rsid w:val="008E2387"/>
    <w:rsid w:val="008E3CD7"/>
    <w:rsid w:val="00900A64"/>
    <w:rsid w:val="00913980"/>
    <w:rsid w:val="009142A6"/>
    <w:rsid w:val="00915071"/>
    <w:rsid w:val="00934818"/>
    <w:rsid w:val="00937448"/>
    <w:rsid w:val="009438A0"/>
    <w:rsid w:val="00951E70"/>
    <w:rsid w:val="00953BBB"/>
    <w:rsid w:val="00960CF2"/>
    <w:rsid w:val="0096268D"/>
    <w:rsid w:val="00967F8D"/>
    <w:rsid w:val="00970F11"/>
    <w:rsid w:val="00987B78"/>
    <w:rsid w:val="00994D42"/>
    <w:rsid w:val="00997E37"/>
    <w:rsid w:val="009A1971"/>
    <w:rsid w:val="009A3485"/>
    <w:rsid w:val="009A424F"/>
    <w:rsid w:val="009B3792"/>
    <w:rsid w:val="009B7868"/>
    <w:rsid w:val="009C519B"/>
    <w:rsid w:val="009C5DCE"/>
    <w:rsid w:val="009C7336"/>
    <w:rsid w:val="009D76EE"/>
    <w:rsid w:val="009F114E"/>
    <w:rsid w:val="00A05506"/>
    <w:rsid w:val="00A12AD7"/>
    <w:rsid w:val="00A534AF"/>
    <w:rsid w:val="00A5436A"/>
    <w:rsid w:val="00A8500E"/>
    <w:rsid w:val="00A8628A"/>
    <w:rsid w:val="00A90B79"/>
    <w:rsid w:val="00AA2FE2"/>
    <w:rsid w:val="00AC3AAB"/>
    <w:rsid w:val="00AC3D60"/>
    <w:rsid w:val="00AC76D1"/>
    <w:rsid w:val="00AD34EF"/>
    <w:rsid w:val="00AD36E6"/>
    <w:rsid w:val="00AD3D57"/>
    <w:rsid w:val="00AF0972"/>
    <w:rsid w:val="00AF2456"/>
    <w:rsid w:val="00B000E3"/>
    <w:rsid w:val="00B04FD1"/>
    <w:rsid w:val="00B12C0E"/>
    <w:rsid w:val="00B2356F"/>
    <w:rsid w:val="00B423D5"/>
    <w:rsid w:val="00B504A8"/>
    <w:rsid w:val="00B5080D"/>
    <w:rsid w:val="00B65327"/>
    <w:rsid w:val="00B66442"/>
    <w:rsid w:val="00B74C76"/>
    <w:rsid w:val="00B75104"/>
    <w:rsid w:val="00B777A3"/>
    <w:rsid w:val="00B77EF3"/>
    <w:rsid w:val="00BA07D6"/>
    <w:rsid w:val="00BA53FC"/>
    <w:rsid w:val="00BA66B2"/>
    <w:rsid w:val="00BB0159"/>
    <w:rsid w:val="00BC2D85"/>
    <w:rsid w:val="00BC69C2"/>
    <w:rsid w:val="00BC7DFD"/>
    <w:rsid w:val="00BF17F6"/>
    <w:rsid w:val="00C05F7C"/>
    <w:rsid w:val="00C26BD4"/>
    <w:rsid w:val="00C34153"/>
    <w:rsid w:val="00C42099"/>
    <w:rsid w:val="00C54E5A"/>
    <w:rsid w:val="00C6673A"/>
    <w:rsid w:val="00C73F0A"/>
    <w:rsid w:val="00C73FE0"/>
    <w:rsid w:val="00C75120"/>
    <w:rsid w:val="00C82D86"/>
    <w:rsid w:val="00C92719"/>
    <w:rsid w:val="00CC12EB"/>
    <w:rsid w:val="00CD0052"/>
    <w:rsid w:val="00CD2C31"/>
    <w:rsid w:val="00CD76F7"/>
    <w:rsid w:val="00CE5903"/>
    <w:rsid w:val="00CF2E0E"/>
    <w:rsid w:val="00CF41B6"/>
    <w:rsid w:val="00D103CB"/>
    <w:rsid w:val="00D171EF"/>
    <w:rsid w:val="00D204BE"/>
    <w:rsid w:val="00D214EA"/>
    <w:rsid w:val="00D21581"/>
    <w:rsid w:val="00D2412B"/>
    <w:rsid w:val="00D477D5"/>
    <w:rsid w:val="00D50958"/>
    <w:rsid w:val="00D833F8"/>
    <w:rsid w:val="00D83ABB"/>
    <w:rsid w:val="00DA1C48"/>
    <w:rsid w:val="00DA3049"/>
    <w:rsid w:val="00DA3F59"/>
    <w:rsid w:val="00DA754D"/>
    <w:rsid w:val="00DB4B01"/>
    <w:rsid w:val="00DB76AF"/>
    <w:rsid w:val="00DC045D"/>
    <w:rsid w:val="00DC6F3F"/>
    <w:rsid w:val="00DE0252"/>
    <w:rsid w:val="00DE17F1"/>
    <w:rsid w:val="00DF4EDE"/>
    <w:rsid w:val="00E05388"/>
    <w:rsid w:val="00E063A6"/>
    <w:rsid w:val="00E26C39"/>
    <w:rsid w:val="00E30303"/>
    <w:rsid w:val="00E32D35"/>
    <w:rsid w:val="00E46534"/>
    <w:rsid w:val="00E47F6F"/>
    <w:rsid w:val="00E551ED"/>
    <w:rsid w:val="00E57A84"/>
    <w:rsid w:val="00E73003"/>
    <w:rsid w:val="00E85784"/>
    <w:rsid w:val="00EA1BC8"/>
    <w:rsid w:val="00EB460F"/>
    <w:rsid w:val="00EC67F4"/>
    <w:rsid w:val="00ED2009"/>
    <w:rsid w:val="00ED3864"/>
    <w:rsid w:val="00EE1C57"/>
    <w:rsid w:val="00EE7D67"/>
    <w:rsid w:val="00EF1A0B"/>
    <w:rsid w:val="00EF7367"/>
    <w:rsid w:val="00F00347"/>
    <w:rsid w:val="00F00385"/>
    <w:rsid w:val="00F027E2"/>
    <w:rsid w:val="00F04A6E"/>
    <w:rsid w:val="00F07EAB"/>
    <w:rsid w:val="00F13796"/>
    <w:rsid w:val="00F13A0D"/>
    <w:rsid w:val="00F20680"/>
    <w:rsid w:val="00F277DC"/>
    <w:rsid w:val="00F27F01"/>
    <w:rsid w:val="00F35421"/>
    <w:rsid w:val="00F43B65"/>
    <w:rsid w:val="00F456FE"/>
    <w:rsid w:val="00F65B0D"/>
    <w:rsid w:val="00F745AD"/>
    <w:rsid w:val="00F76ECE"/>
    <w:rsid w:val="00F77471"/>
    <w:rsid w:val="00F909CC"/>
    <w:rsid w:val="00FA7EA9"/>
    <w:rsid w:val="00FB1C1C"/>
    <w:rsid w:val="00FC0CFB"/>
    <w:rsid w:val="00FC2792"/>
    <w:rsid w:val="00FC6EA6"/>
    <w:rsid w:val="00FD753E"/>
    <w:rsid w:val="00FE37E9"/>
    <w:rsid w:val="00FF2992"/>
    <w:rsid w:val="00FF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0FA64"/>
  <w15:docId w15:val="{AD9BC346-797F-48B2-8D28-49DEFFA58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C3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22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26BD4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kern w:val="0"/>
      <w:sz w:val="27"/>
      <w:szCs w:val="27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DD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DDC"/>
  </w:style>
  <w:style w:type="paragraph" w:styleId="Footer">
    <w:name w:val="footer"/>
    <w:basedOn w:val="Normal"/>
    <w:link w:val="FooterChar"/>
    <w:uiPriority w:val="99"/>
    <w:unhideWhenUsed/>
    <w:rsid w:val="00797DD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DDC"/>
  </w:style>
  <w:style w:type="paragraph" w:styleId="ListParagraph">
    <w:name w:val="List Paragraph"/>
    <w:basedOn w:val="Normal"/>
    <w:uiPriority w:val="34"/>
    <w:qFormat/>
    <w:rsid w:val="00C54E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E15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5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5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5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5F7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26BD4"/>
    <w:rPr>
      <w:rFonts w:eastAsia="Times New Roman" w:cs="Times New Roman"/>
      <w:b/>
      <w:bCs/>
      <w:kern w:val="0"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C26BD4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:lang w:eastAsia="en-GB"/>
    </w:rPr>
  </w:style>
  <w:style w:type="character" w:customStyle="1" w:styleId="citation-807">
    <w:name w:val="citation-807"/>
    <w:basedOn w:val="DefaultParagraphFont"/>
    <w:rsid w:val="00C26BD4"/>
  </w:style>
  <w:style w:type="character" w:customStyle="1" w:styleId="citation-806">
    <w:name w:val="citation-806"/>
    <w:basedOn w:val="DefaultParagraphFont"/>
    <w:rsid w:val="00C26BD4"/>
  </w:style>
  <w:style w:type="character" w:customStyle="1" w:styleId="citation-805">
    <w:name w:val="citation-805"/>
    <w:basedOn w:val="DefaultParagraphFont"/>
    <w:rsid w:val="00C26BD4"/>
  </w:style>
  <w:style w:type="character" w:customStyle="1" w:styleId="citation-804">
    <w:name w:val="citation-804"/>
    <w:basedOn w:val="DefaultParagraphFont"/>
    <w:rsid w:val="00C26BD4"/>
  </w:style>
  <w:style w:type="character" w:customStyle="1" w:styleId="citation-803">
    <w:name w:val="citation-803"/>
    <w:basedOn w:val="DefaultParagraphFont"/>
    <w:rsid w:val="00C26BD4"/>
  </w:style>
  <w:style w:type="character" w:customStyle="1" w:styleId="citation-802">
    <w:name w:val="citation-802"/>
    <w:basedOn w:val="DefaultParagraphFont"/>
    <w:rsid w:val="00C26BD4"/>
  </w:style>
  <w:style w:type="character" w:customStyle="1" w:styleId="citation-801">
    <w:name w:val="citation-801"/>
    <w:basedOn w:val="DefaultParagraphFont"/>
    <w:rsid w:val="00C26BD4"/>
  </w:style>
  <w:style w:type="character" w:customStyle="1" w:styleId="citation-800">
    <w:name w:val="citation-800"/>
    <w:basedOn w:val="DefaultParagraphFont"/>
    <w:rsid w:val="00C26BD4"/>
  </w:style>
  <w:style w:type="character" w:customStyle="1" w:styleId="citation-799">
    <w:name w:val="citation-799"/>
    <w:basedOn w:val="DefaultParagraphFont"/>
    <w:rsid w:val="00C26BD4"/>
  </w:style>
  <w:style w:type="character" w:customStyle="1" w:styleId="citation-798">
    <w:name w:val="citation-798"/>
    <w:basedOn w:val="DefaultParagraphFont"/>
    <w:rsid w:val="00C26BD4"/>
  </w:style>
  <w:style w:type="character" w:customStyle="1" w:styleId="citation-797">
    <w:name w:val="citation-797"/>
    <w:basedOn w:val="DefaultParagraphFont"/>
    <w:rsid w:val="00C26BD4"/>
  </w:style>
  <w:style w:type="character" w:customStyle="1" w:styleId="citation-796">
    <w:name w:val="citation-796"/>
    <w:basedOn w:val="DefaultParagraphFont"/>
    <w:rsid w:val="00C26BD4"/>
  </w:style>
  <w:style w:type="character" w:customStyle="1" w:styleId="citation-795">
    <w:name w:val="citation-795"/>
    <w:basedOn w:val="DefaultParagraphFont"/>
    <w:rsid w:val="00C26BD4"/>
  </w:style>
  <w:style w:type="character" w:customStyle="1" w:styleId="citation-794">
    <w:name w:val="citation-794"/>
    <w:basedOn w:val="DefaultParagraphFont"/>
    <w:rsid w:val="00C26BD4"/>
  </w:style>
  <w:style w:type="character" w:customStyle="1" w:styleId="citation-793">
    <w:name w:val="citation-793"/>
    <w:basedOn w:val="DefaultParagraphFont"/>
    <w:rsid w:val="00C26BD4"/>
  </w:style>
  <w:style w:type="character" w:customStyle="1" w:styleId="citation-792">
    <w:name w:val="citation-792"/>
    <w:basedOn w:val="DefaultParagraphFont"/>
    <w:rsid w:val="00C26BD4"/>
  </w:style>
  <w:style w:type="character" w:customStyle="1" w:styleId="citation-791">
    <w:name w:val="citation-791"/>
    <w:basedOn w:val="DefaultParagraphFont"/>
    <w:rsid w:val="00C26BD4"/>
  </w:style>
  <w:style w:type="character" w:customStyle="1" w:styleId="citation-790">
    <w:name w:val="citation-790"/>
    <w:basedOn w:val="DefaultParagraphFont"/>
    <w:rsid w:val="00C26BD4"/>
  </w:style>
  <w:style w:type="character" w:customStyle="1" w:styleId="citation-789">
    <w:name w:val="citation-789"/>
    <w:basedOn w:val="DefaultParagraphFont"/>
    <w:rsid w:val="00C26BD4"/>
  </w:style>
  <w:style w:type="character" w:customStyle="1" w:styleId="citation-788">
    <w:name w:val="citation-788"/>
    <w:basedOn w:val="DefaultParagraphFont"/>
    <w:rsid w:val="00C26BD4"/>
  </w:style>
  <w:style w:type="character" w:customStyle="1" w:styleId="citation-787">
    <w:name w:val="citation-787"/>
    <w:basedOn w:val="DefaultParagraphFont"/>
    <w:rsid w:val="00C26BD4"/>
  </w:style>
  <w:style w:type="character" w:customStyle="1" w:styleId="citation-786">
    <w:name w:val="citation-786"/>
    <w:basedOn w:val="DefaultParagraphFont"/>
    <w:rsid w:val="00C26BD4"/>
  </w:style>
  <w:style w:type="character" w:customStyle="1" w:styleId="citation-785">
    <w:name w:val="citation-785"/>
    <w:basedOn w:val="DefaultParagraphFont"/>
    <w:rsid w:val="00C26BD4"/>
  </w:style>
  <w:style w:type="character" w:customStyle="1" w:styleId="citation-784">
    <w:name w:val="citation-784"/>
    <w:basedOn w:val="DefaultParagraphFont"/>
    <w:rsid w:val="00C26BD4"/>
  </w:style>
  <w:style w:type="character" w:customStyle="1" w:styleId="citation-783">
    <w:name w:val="citation-783"/>
    <w:basedOn w:val="DefaultParagraphFont"/>
    <w:rsid w:val="00C26BD4"/>
  </w:style>
  <w:style w:type="character" w:customStyle="1" w:styleId="citation-782">
    <w:name w:val="citation-782"/>
    <w:basedOn w:val="DefaultParagraphFont"/>
    <w:rsid w:val="00C26BD4"/>
  </w:style>
  <w:style w:type="character" w:customStyle="1" w:styleId="citation-781">
    <w:name w:val="citation-781"/>
    <w:basedOn w:val="DefaultParagraphFont"/>
    <w:rsid w:val="00C26BD4"/>
  </w:style>
  <w:style w:type="character" w:customStyle="1" w:styleId="citation-780">
    <w:name w:val="citation-780"/>
    <w:basedOn w:val="DefaultParagraphFont"/>
    <w:rsid w:val="00C26BD4"/>
  </w:style>
  <w:style w:type="character" w:customStyle="1" w:styleId="citation-779">
    <w:name w:val="citation-779"/>
    <w:basedOn w:val="DefaultParagraphFont"/>
    <w:rsid w:val="00C26BD4"/>
  </w:style>
  <w:style w:type="character" w:customStyle="1" w:styleId="citation-778">
    <w:name w:val="citation-778"/>
    <w:basedOn w:val="DefaultParagraphFont"/>
    <w:rsid w:val="00C26BD4"/>
  </w:style>
  <w:style w:type="character" w:customStyle="1" w:styleId="citation-777">
    <w:name w:val="citation-777"/>
    <w:basedOn w:val="DefaultParagraphFont"/>
    <w:rsid w:val="00C26BD4"/>
  </w:style>
  <w:style w:type="character" w:customStyle="1" w:styleId="citation-776">
    <w:name w:val="citation-776"/>
    <w:basedOn w:val="DefaultParagraphFont"/>
    <w:rsid w:val="00C26BD4"/>
  </w:style>
  <w:style w:type="character" w:customStyle="1" w:styleId="citation-775">
    <w:name w:val="citation-775"/>
    <w:basedOn w:val="DefaultParagraphFont"/>
    <w:rsid w:val="00C26BD4"/>
  </w:style>
  <w:style w:type="character" w:customStyle="1" w:styleId="citation-774">
    <w:name w:val="citation-774"/>
    <w:basedOn w:val="DefaultParagraphFont"/>
    <w:rsid w:val="00C26BD4"/>
  </w:style>
  <w:style w:type="character" w:customStyle="1" w:styleId="citation-773">
    <w:name w:val="citation-773"/>
    <w:basedOn w:val="DefaultParagraphFont"/>
    <w:rsid w:val="00C26BD4"/>
  </w:style>
  <w:style w:type="character" w:customStyle="1" w:styleId="citation-772">
    <w:name w:val="citation-772"/>
    <w:basedOn w:val="DefaultParagraphFont"/>
    <w:rsid w:val="00C26BD4"/>
  </w:style>
  <w:style w:type="character" w:customStyle="1" w:styleId="citation-771">
    <w:name w:val="citation-771"/>
    <w:basedOn w:val="DefaultParagraphFont"/>
    <w:rsid w:val="00C26BD4"/>
  </w:style>
  <w:style w:type="character" w:customStyle="1" w:styleId="citation-770">
    <w:name w:val="citation-770"/>
    <w:basedOn w:val="DefaultParagraphFont"/>
    <w:rsid w:val="00C26BD4"/>
  </w:style>
  <w:style w:type="character" w:customStyle="1" w:styleId="citation-769">
    <w:name w:val="citation-769"/>
    <w:basedOn w:val="DefaultParagraphFont"/>
    <w:rsid w:val="00C26BD4"/>
  </w:style>
  <w:style w:type="character" w:customStyle="1" w:styleId="citation-768">
    <w:name w:val="citation-768"/>
    <w:basedOn w:val="DefaultParagraphFont"/>
    <w:rsid w:val="00C26BD4"/>
  </w:style>
  <w:style w:type="character" w:customStyle="1" w:styleId="citation-767">
    <w:name w:val="citation-767"/>
    <w:basedOn w:val="DefaultParagraphFont"/>
    <w:rsid w:val="00C26BD4"/>
  </w:style>
  <w:style w:type="character" w:customStyle="1" w:styleId="citation-766">
    <w:name w:val="citation-766"/>
    <w:basedOn w:val="DefaultParagraphFont"/>
    <w:rsid w:val="00C26BD4"/>
  </w:style>
  <w:style w:type="character" w:customStyle="1" w:styleId="citation-765">
    <w:name w:val="citation-765"/>
    <w:basedOn w:val="DefaultParagraphFont"/>
    <w:rsid w:val="00C26BD4"/>
  </w:style>
  <w:style w:type="character" w:customStyle="1" w:styleId="citation-764">
    <w:name w:val="citation-764"/>
    <w:basedOn w:val="DefaultParagraphFont"/>
    <w:rsid w:val="00C26BD4"/>
  </w:style>
  <w:style w:type="character" w:customStyle="1" w:styleId="citation-763">
    <w:name w:val="citation-763"/>
    <w:basedOn w:val="DefaultParagraphFont"/>
    <w:rsid w:val="00C26BD4"/>
  </w:style>
  <w:style w:type="character" w:customStyle="1" w:styleId="citation-762">
    <w:name w:val="citation-762"/>
    <w:basedOn w:val="DefaultParagraphFont"/>
    <w:rsid w:val="00C26BD4"/>
  </w:style>
  <w:style w:type="character" w:customStyle="1" w:styleId="citation-761">
    <w:name w:val="citation-761"/>
    <w:basedOn w:val="DefaultParagraphFont"/>
    <w:rsid w:val="00C26BD4"/>
  </w:style>
  <w:style w:type="character" w:customStyle="1" w:styleId="citation-760">
    <w:name w:val="citation-760"/>
    <w:basedOn w:val="DefaultParagraphFont"/>
    <w:rsid w:val="00C26BD4"/>
  </w:style>
  <w:style w:type="character" w:customStyle="1" w:styleId="citation-759">
    <w:name w:val="citation-759"/>
    <w:basedOn w:val="DefaultParagraphFont"/>
    <w:rsid w:val="00C26BD4"/>
  </w:style>
  <w:style w:type="character" w:customStyle="1" w:styleId="citation-758">
    <w:name w:val="citation-758"/>
    <w:basedOn w:val="DefaultParagraphFont"/>
    <w:rsid w:val="00C26BD4"/>
  </w:style>
  <w:style w:type="character" w:customStyle="1" w:styleId="citation-757">
    <w:name w:val="citation-757"/>
    <w:basedOn w:val="DefaultParagraphFont"/>
    <w:rsid w:val="00C26BD4"/>
  </w:style>
  <w:style w:type="character" w:customStyle="1" w:styleId="citation-756">
    <w:name w:val="citation-756"/>
    <w:basedOn w:val="DefaultParagraphFont"/>
    <w:rsid w:val="00C26BD4"/>
  </w:style>
  <w:style w:type="character" w:customStyle="1" w:styleId="citation-755">
    <w:name w:val="citation-755"/>
    <w:basedOn w:val="DefaultParagraphFont"/>
    <w:rsid w:val="00C26BD4"/>
  </w:style>
  <w:style w:type="character" w:customStyle="1" w:styleId="citation-754">
    <w:name w:val="citation-754"/>
    <w:basedOn w:val="DefaultParagraphFont"/>
    <w:rsid w:val="00C26BD4"/>
  </w:style>
  <w:style w:type="character" w:customStyle="1" w:styleId="citation-753">
    <w:name w:val="citation-753"/>
    <w:basedOn w:val="DefaultParagraphFont"/>
    <w:rsid w:val="00C26BD4"/>
  </w:style>
  <w:style w:type="character" w:customStyle="1" w:styleId="citation-752">
    <w:name w:val="citation-752"/>
    <w:basedOn w:val="DefaultParagraphFont"/>
    <w:rsid w:val="00C26BD4"/>
  </w:style>
  <w:style w:type="character" w:customStyle="1" w:styleId="citation-751">
    <w:name w:val="citation-751"/>
    <w:basedOn w:val="DefaultParagraphFont"/>
    <w:rsid w:val="00C26BD4"/>
  </w:style>
  <w:style w:type="character" w:customStyle="1" w:styleId="Heading1Char">
    <w:name w:val="Heading 1 Char"/>
    <w:basedOn w:val="DefaultParagraphFont"/>
    <w:link w:val="Heading1"/>
    <w:uiPriority w:val="9"/>
    <w:rsid w:val="00E26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26C39"/>
    <w:pPr>
      <w:spacing w:line="259" w:lineRule="auto"/>
      <w:outlineLvl w:val="9"/>
    </w:pPr>
    <w:rPr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3463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463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34639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9C519B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7041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41F9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22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44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8D097-5926-46BB-BCDD-2FE3BD3A9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74</Words>
  <Characters>327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5</vt:i4>
      </vt:variant>
    </vt:vector>
  </HeadingPairs>
  <TitlesOfParts>
    <vt:vector size="66" baseType="lpstr">
      <vt:lpstr/>
      <vt:lpstr>Chapter One: Introduction</vt:lpstr>
      <vt:lpstr>    Background</vt:lpstr>
      <vt:lpstr>    Problem Statement</vt:lpstr>
      <vt:lpstr>    Aim and Research Questions</vt:lpstr>
      <vt:lpstr>    Contributions  </vt:lpstr>
      <vt:lpstr>    Dissertation Structure  </vt:lpstr>
      <vt:lpstr>Chapter Two: Literature Review</vt:lpstr>
      <vt:lpstr>    Educational Logic Programs and Interactive Regressions</vt:lpstr>
      <vt:lpstr>    Interactive Logic Tools outside of Traditional Educational Software</vt:lpstr>
      <vt:lpstr>    Research Gaps</vt:lpstr>
      <vt:lpstr>Chapter Three: Theoretical Framework</vt:lpstr>
      <vt:lpstr>    Introduction  </vt:lpstr>
      <vt:lpstr>    Logical Language and Syntax</vt:lpstr>
      <vt:lpstr>    Description of the Game</vt:lpstr>
      <vt:lpstr>    Formal Rules of the Game</vt:lpstr>
      <vt:lpstr>        Connective Rules</vt:lpstr>
      <vt:lpstr>        Quantifier Rules</vt:lpstr>
      <vt:lpstr>        Winning Conditions</vt:lpstr>
      <vt:lpstr>Chapter 4: Designing the System and Methodology</vt:lpstr>
      <vt:lpstr>    Functional Requirements  </vt:lpstr>
      <vt:lpstr>    Non‑Functional Requirements  </vt:lpstr>
      <vt:lpstr>    Pedagogical / UX Goals  </vt:lpstr>
      <vt:lpstr>    Technology  </vt:lpstr>
      <vt:lpstr>Chapter 5: Implementation</vt:lpstr>
      <vt:lpstr>    High‑Level Architecture  </vt:lpstr>
      <vt:lpstr>    Representation of Formula and Parser  </vt:lpstr>
      <vt:lpstr>    Rule Engine and Game State Manager</vt:lpstr>
      <vt:lpstr>    Design of GUI and Flow of Interaction</vt:lpstr>
      <vt:lpstr>    Graphical User Interface GUI</vt:lpstr>
      <vt:lpstr>    Error-handling and Robustness</vt:lpstr>
      <vt:lpstr>    Extensibility and Limitations </vt:lpstr>
      <vt:lpstr>    Correctness Evaluation</vt:lpstr>
      <vt:lpstr>    Test Suite Design</vt:lpstr>
      <vt:lpstr>    Example </vt:lpstr>
      <vt:lpstr>        Example 1</vt:lpstr>
      <vt:lpstr>        The Starting Position</vt:lpstr>
      <vt:lpstr>        Round One: Automatic Moves</vt:lpstr>
      <vt:lpstr>        Round One: Active Moves</vt:lpstr>
      <vt:lpstr>        Round Two: Active Choices</vt:lpstr>
      <vt:lpstr>        Example 2</vt:lpstr>
      <vt:lpstr>        The Starting Position</vt:lpstr>
      <vt:lpstr>        Round One: Automatic Moves</vt:lpstr>
      <vt:lpstr>        Round One: Active Moves</vt:lpstr>
      <vt:lpstr>        Round Two: Active Choices</vt:lpstr>
      <vt:lpstr>        Example 3</vt:lpstr>
      <vt:lpstr>        The Starting Position</vt:lpstr>
      <vt:lpstr>        Round One: Automatic Moves</vt:lpstr>
      <vt:lpstr>        Round One: Active Moves</vt:lpstr>
      <vt:lpstr>        Round Two: Automatic Moves</vt:lpstr>
      <vt:lpstr>    Results and Analysis</vt:lpstr>
      <vt:lpstr>        Performance Criteria  </vt:lpstr>
      <vt:lpstr>        Test Conditions and Tools  </vt:lpstr>
      <vt:lpstr>        Results  </vt:lpstr>
      <vt:lpstr>    Discussion</vt:lpstr>
      <vt:lpstr>    Usability and Heuristics Evaluation</vt:lpstr>
      <vt:lpstr>        Usability Goals</vt:lpstr>
      <vt:lpstr>        Heuristic Evaluation</vt:lpstr>
      <vt:lpstr>    Summary of Evaluation</vt:lpstr>
      <vt:lpstr>Chapter 6: Interpretation of Findings</vt:lpstr>
      <vt:lpstr>    Pedagogical Reflection</vt:lpstr>
      <vt:lpstr>    Technical Reflection</vt:lpstr>
      <vt:lpstr>    Broader Implications</vt:lpstr>
      <vt:lpstr>Conclusion</vt:lpstr>
      <vt:lpstr>    Limitations of the Study</vt:lpstr>
      <vt:lpstr>References</vt:lpstr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Ikachoi</dc:creator>
  <cp:keywords/>
  <dc:description/>
  <cp:lastModifiedBy>SIMON</cp:lastModifiedBy>
  <cp:revision>3</cp:revision>
  <cp:lastPrinted>2025-12-23T12:30:00Z</cp:lastPrinted>
  <dcterms:created xsi:type="dcterms:W3CDTF">2026-01-15T05:53:00Z</dcterms:created>
  <dcterms:modified xsi:type="dcterms:W3CDTF">2026-01-15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ca0ebc-4701-4d95-ab4e-9ed68725714b</vt:lpwstr>
  </property>
</Properties>
</file>